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XY_RandomNumbers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Los</w:t>
      </w:r>
      <w:r>
        <w:t xml:space="preserve"> </w:t>
      </w:r>
      <w:r>
        <w:t xml:space="preserve">Huertos</w:t>
      </w:r>
    </w:p>
    <w:p>
      <w:pPr>
        <w:pStyle w:val="Date"/>
      </w:pPr>
      <w:r>
        <w:t xml:space="preserve">8/20/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XY_RandomNumber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e4a5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Y_RandomNumbers</dc:title>
  <dc:creator>Marc Los Huertos</dc:creator>
  <dcterms:created xsi:type="dcterms:W3CDTF">2017-08-21T03:48:48Z</dcterms:created>
  <dcterms:modified xsi:type="dcterms:W3CDTF">2017-08-21T03:48:48Z</dcterms:modified>
</cp:coreProperties>
</file>